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234D82" w14:textId="4471155E" w:rsidR="00E60FDF" w:rsidRDefault="00970CD0" w:rsidP="00D8416F">
      <w:pPr>
        <w:bidi/>
        <w:jc w:val="center"/>
        <w:rPr>
          <w:rFonts w:ascii="BMitra" w:cs="B Zar"/>
          <w:sz w:val="24"/>
          <w:szCs w:val="24"/>
          <w:rtl/>
          <w:lang w:bidi="fa-IR"/>
        </w:rPr>
      </w:pPr>
      <w:r>
        <w:rPr>
          <w:rFonts w:ascii="BNazaninBold" w:cs="B Zar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5E514D2" wp14:editId="11ECCC94">
                <wp:simplePos x="0" y="0"/>
                <wp:positionH relativeFrom="column">
                  <wp:posOffset>5286375</wp:posOffset>
                </wp:positionH>
                <wp:positionV relativeFrom="paragraph">
                  <wp:posOffset>-54610</wp:posOffset>
                </wp:positionV>
                <wp:extent cx="914400" cy="361950"/>
                <wp:effectExtent l="11430" t="9525" r="7620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866F0E" w14:textId="77777777" w:rsidR="002343CD" w:rsidRPr="00FB04AC" w:rsidRDefault="002343CD" w:rsidP="00D8416F">
                            <w:pPr>
                              <w:rPr>
                                <w:rFonts w:cs="B Zar"/>
                                <w:b/>
                                <w:bCs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FB04AC">
                              <w:rPr>
                                <w:rFonts w:cs="B Za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فرم شمار</w:t>
                            </w:r>
                            <w:r w:rsidR="00D8416F">
                              <w:rPr>
                                <w:rFonts w:cs="B Za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E514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6.25pt;margin-top:-4.3pt;width:1in;height:28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" strokecolor="white">
                <v:textbox>
                  <w:txbxContent>
                    <w:p w14:paraId="71866F0E" w14:textId="77777777" w:rsidR="002343CD" w:rsidRPr="00FB04AC" w:rsidRDefault="002343CD" w:rsidP="00D8416F">
                      <w:pPr>
                        <w:rPr>
                          <w:rFonts w:cs="B Zar"/>
                          <w:b/>
                          <w:bCs/>
                          <w:sz w:val="24"/>
                          <w:szCs w:val="24"/>
                          <w:lang w:bidi="fa-IR"/>
                        </w:rPr>
                      </w:pPr>
                      <w:r w:rsidRPr="00FB04AC">
                        <w:rPr>
                          <w:rFonts w:cs="B Za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فرم شمار</w:t>
                      </w:r>
                      <w:r w:rsidR="00D8416F">
                        <w:rPr>
                          <w:rFonts w:cs="B Za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E60FDF" w:rsidRPr="00E60FDF">
        <w:rPr>
          <w:rFonts w:ascii="BNazaninBold" w:cs="B Zar" w:hint="cs"/>
          <w:b/>
          <w:bCs/>
          <w:sz w:val="24"/>
          <w:szCs w:val="24"/>
          <w:rtl/>
          <w:lang w:bidi="fa-IR"/>
        </w:rPr>
        <w:t>به</w:t>
      </w:r>
      <w:r w:rsidR="00E60FDF" w:rsidRPr="00E60FDF">
        <w:rPr>
          <w:rFonts w:ascii="BNazaninBold" w:cs="B Zar"/>
          <w:b/>
          <w:bCs/>
          <w:sz w:val="24"/>
          <w:szCs w:val="24"/>
          <w:lang w:bidi="fa-IR"/>
        </w:rPr>
        <w:t xml:space="preserve"> </w:t>
      </w:r>
      <w:r w:rsidR="00E60FDF" w:rsidRPr="00E60FDF">
        <w:rPr>
          <w:rFonts w:ascii="BNazaninBold" w:cs="B Zar" w:hint="cs"/>
          <w:b/>
          <w:bCs/>
          <w:sz w:val="24"/>
          <w:szCs w:val="24"/>
          <w:rtl/>
          <w:lang w:bidi="fa-IR"/>
        </w:rPr>
        <w:t>نام</w:t>
      </w:r>
      <w:r w:rsidR="00E60FDF" w:rsidRPr="00E60FDF">
        <w:rPr>
          <w:rFonts w:ascii="BNazaninBold" w:cs="B Zar"/>
          <w:b/>
          <w:bCs/>
          <w:sz w:val="24"/>
          <w:szCs w:val="24"/>
          <w:lang w:bidi="fa-IR"/>
        </w:rPr>
        <w:t xml:space="preserve"> </w:t>
      </w:r>
      <w:r w:rsidR="00E60FDF" w:rsidRPr="00E60FDF">
        <w:rPr>
          <w:rFonts w:ascii="BNazaninBold" w:cs="B Zar" w:hint="cs"/>
          <w:b/>
          <w:bCs/>
          <w:sz w:val="24"/>
          <w:szCs w:val="24"/>
          <w:rtl/>
          <w:lang w:bidi="fa-IR"/>
        </w:rPr>
        <w:t>خدا</w:t>
      </w:r>
    </w:p>
    <w:p w14:paraId="6F61400D" w14:textId="77777777" w:rsidR="00E60FDF" w:rsidRPr="00E60FDF" w:rsidRDefault="00E60FDF" w:rsidP="00E60FDF">
      <w:pPr>
        <w:autoSpaceDE w:val="0"/>
        <w:autoSpaceDN w:val="0"/>
        <w:bidi/>
        <w:adjustRightInd w:val="0"/>
        <w:spacing w:after="0" w:line="240" w:lineRule="auto"/>
        <w:jc w:val="right"/>
        <w:rPr>
          <w:rFonts w:ascii="TimesNewRomanPSMT" w:cs="B Zar"/>
          <w:sz w:val="24"/>
          <w:szCs w:val="24"/>
          <w:lang w:bidi="fa-IR"/>
        </w:rPr>
      </w:pPr>
    </w:p>
    <w:p w14:paraId="00E32C09" w14:textId="4DFAD440" w:rsidR="00E60FDF" w:rsidRPr="00C14D91" w:rsidRDefault="00D8416F" w:rsidP="00AC5C01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Zar"/>
          <w:b/>
          <w:bCs/>
          <w:rtl/>
          <w:lang w:bidi="fa-IR"/>
        </w:rPr>
      </w:pPr>
      <w:r w:rsidRPr="00C14D91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 xml:space="preserve">فرم تقاضای پذیرش بدون آزمون </w:t>
      </w:r>
      <w:r w:rsidR="00332CCB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دکتری</w:t>
      </w:r>
      <w:r w:rsidRPr="00C14D91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 xml:space="preserve"> دانشگاه </w:t>
      </w:r>
      <w:r w:rsidR="00AC5C01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مازندران</w:t>
      </w:r>
      <w:r w:rsidR="00A276A0">
        <w:rPr>
          <w:rFonts w:ascii="Times New Roman" w:eastAsia="Times New Roman" w:hAnsi="Times New Roman" w:cs="B Nazanin"/>
          <w:b/>
          <w:bCs/>
          <w:sz w:val="28"/>
          <w:szCs w:val="28"/>
        </w:rPr>
        <w:t xml:space="preserve"> </w:t>
      </w:r>
      <w:r w:rsidR="00A276A0">
        <w:rPr>
          <w:rFonts w:ascii="Times New Roman" w:eastAsia="Times New Roman" w:hAnsi="Times New Roman" w:cs="B Nazanin" w:hint="cs"/>
          <w:b/>
          <w:bCs/>
          <w:sz w:val="28"/>
          <w:szCs w:val="28"/>
          <w:rtl/>
          <w:lang w:bidi="fa-IR"/>
        </w:rPr>
        <w:t xml:space="preserve"> (مخصوص دانشجویان سایر دانشگاه ها)</w:t>
      </w:r>
    </w:p>
    <w:p w14:paraId="261D0BBF" w14:textId="7AC96410" w:rsidR="00D8416F" w:rsidRDefault="00D8416F" w:rsidP="00B24DB9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Bold" w:cs="B Zar"/>
          <w:b/>
          <w:bCs/>
          <w:sz w:val="24"/>
          <w:szCs w:val="24"/>
          <w:rtl/>
          <w:lang w:bidi="fa-IR"/>
        </w:rPr>
      </w:pPr>
      <w:r w:rsidRPr="00C14D91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در سال تحصیلی</w:t>
      </w:r>
      <w:r w:rsidR="00C00DB8">
        <w:rPr>
          <w:rFonts w:ascii="Times New Roman" w:eastAsia="Times New Roman" w:hAnsi="Times New Roman" w:cs="B Nazanin"/>
          <w:b/>
          <w:bCs/>
          <w:sz w:val="28"/>
          <w:szCs w:val="28"/>
        </w:rPr>
        <w:t xml:space="preserve"> </w:t>
      </w:r>
      <w:r w:rsidR="00970CD0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140</w:t>
      </w:r>
      <w:r w:rsidR="0086497C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4</w:t>
      </w:r>
      <w:r w:rsidRPr="00C14D91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- 1</w:t>
      </w:r>
      <w:r w:rsidR="00B24DB9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40</w:t>
      </w:r>
      <w:r w:rsidR="0086497C">
        <w:rPr>
          <w:rFonts w:ascii="Times New Roman" w:eastAsia="Times New Roman" w:hAnsi="Times New Roman" w:cs="B Nazanin" w:hint="cs"/>
          <w:b/>
          <w:bCs/>
          <w:sz w:val="28"/>
          <w:szCs w:val="28"/>
          <w:rtl/>
        </w:rPr>
        <w:t>3</w:t>
      </w:r>
    </w:p>
    <w:p w14:paraId="435853E3" w14:textId="77777777" w:rsidR="00E60FDF" w:rsidRPr="00797904" w:rsidRDefault="00E60FDF" w:rsidP="00270167">
      <w:pPr>
        <w:autoSpaceDE w:val="0"/>
        <w:autoSpaceDN w:val="0"/>
        <w:bidi/>
        <w:adjustRightInd w:val="0"/>
        <w:spacing w:after="0" w:line="240" w:lineRule="auto"/>
        <w:rPr>
          <w:rFonts w:ascii="BNazaninBold" w:cs="B Zar"/>
          <w:sz w:val="24"/>
          <w:szCs w:val="24"/>
          <w:lang w:bidi="fa-IR"/>
        </w:rPr>
      </w:pPr>
    </w:p>
    <w:p w14:paraId="2E9704F8" w14:textId="374BD0D3" w:rsidR="00957833" w:rsidRDefault="00D8416F" w:rsidP="00933F93">
      <w:pPr>
        <w:autoSpaceDE w:val="0"/>
        <w:autoSpaceDN w:val="0"/>
        <w:bidi/>
        <w:adjustRightInd w:val="0"/>
        <w:spacing w:after="0" w:line="240" w:lineRule="auto"/>
        <w:ind w:left="-22"/>
        <w:jc w:val="both"/>
        <w:rPr>
          <w:rFonts w:ascii="BNazaninBold" w:cs="B Zar"/>
          <w:sz w:val="26"/>
          <w:szCs w:val="28"/>
          <w:rtl/>
          <w:lang w:bidi="fa-IR"/>
        </w:rPr>
      </w:pPr>
      <w:r>
        <w:rPr>
          <w:rFonts w:ascii="BNazaninBold" w:cs="B Zar" w:hint="cs"/>
          <w:b/>
          <w:bCs/>
          <w:rtl/>
          <w:lang w:bidi="fa-IR"/>
        </w:rPr>
        <w:t xml:space="preserve"> </w:t>
      </w:r>
      <w:r>
        <w:rPr>
          <w:rFonts w:ascii="BNazaninBold" w:cs="B Zar" w:hint="cs"/>
          <w:sz w:val="26"/>
          <w:szCs w:val="28"/>
          <w:rtl/>
          <w:lang w:bidi="fa-IR"/>
        </w:rPr>
        <w:t>اینجانب آقای/خانم  .................................................</w:t>
      </w:r>
      <w:r w:rsidR="009963DA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0C427A">
        <w:rPr>
          <w:rFonts w:ascii="BNazaninBold" w:cs="B Zar" w:hint="cs"/>
          <w:sz w:val="26"/>
          <w:szCs w:val="28"/>
          <w:rtl/>
          <w:lang w:bidi="fa-IR"/>
        </w:rPr>
        <w:t>نام پدر  ..............</w:t>
      </w:r>
      <w:r w:rsidR="009963DA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0C427A">
        <w:rPr>
          <w:rFonts w:ascii="BNazaninBold" w:cs="B Zar" w:hint="cs"/>
          <w:sz w:val="26"/>
          <w:szCs w:val="28"/>
          <w:rtl/>
          <w:lang w:bidi="fa-IR"/>
        </w:rPr>
        <w:t>کد ملی ............................</w:t>
      </w:r>
      <w:r w:rsidR="0086497C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>
        <w:rPr>
          <w:rFonts w:ascii="BNazaninBold" w:cs="B Zar" w:hint="cs"/>
          <w:sz w:val="26"/>
          <w:szCs w:val="28"/>
          <w:rtl/>
          <w:lang w:bidi="fa-IR"/>
        </w:rPr>
        <w:t xml:space="preserve">به شماره </w:t>
      </w:r>
      <w:r w:rsidR="000C427A">
        <w:rPr>
          <w:rFonts w:ascii="BNazaninBold" w:cs="B Zar" w:hint="cs"/>
          <w:sz w:val="26"/>
          <w:szCs w:val="28"/>
          <w:rtl/>
          <w:lang w:bidi="fa-IR"/>
        </w:rPr>
        <w:t>شناسنامه ......................</w:t>
      </w:r>
      <w:r>
        <w:rPr>
          <w:rFonts w:ascii="BNazaninBold" w:cs="B Zar" w:hint="cs"/>
          <w:sz w:val="26"/>
          <w:szCs w:val="28"/>
          <w:rtl/>
          <w:lang w:bidi="fa-IR"/>
        </w:rPr>
        <w:t>..........</w:t>
      </w:r>
      <w:r w:rsidR="0086497C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صادره از</w:t>
      </w:r>
      <w:r w:rsidR="009963DA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..</w:t>
      </w:r>
      <w:r>
        <w:rPr>
          <w:rFonts w:ascii="BNazaninBold" w:cs="B Zar" w:hint="cs"/>
          <w:sz w:val="26"/>
          <w:szCs w:val="28"/>
          <w:rtl/>
          <w:lang w:bidi="fa-IR"/>
        </w:rPr>
        <w:t>.......</w:t>
      </w:r>
      <w:r w:rsidR="009963DA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 xml:space="preserve"> متولد سال .</w:t>
      </w:r>
      <w:r w:rsidR="0019320A">
        <w:rPr>
          <w:rFonts w:ascii="BNazaninBold" w:cs="B Zar" w:hint="cs"/>
          <w:sz w:val="26"/>
          <w:szCs w:val="28"/>
          <w:rtl/>
          <w:lang w:bidi="fa-IR"/>
        </w:rPr>
        <w:t>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13،</w:t>
      </w:r>
      <w:r w:rsidR="0086497C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53649E">
        <w:rPr>
          <w:rFonts w:ascii="BNazaninBold" w:cs="B Zar" w:hint="cs"/>
          <w:sz w:val="26"/>
          <w:szCs w:val="28"/>
          <w:rtl/>
          <w:lang w:bidi="fa-IR"/>
        </w:rPr>
        <w:t>شاغل در موسسسه ................................</w:t>
      </w:r>
      <w:r w:rsidR="0086497C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53649E">
        <w:rPr>
          <w:rFonts w:ascii="BNazaninBold" w:cs="B Zar" w:hint="cs"/>
          <w:sz w:val="26"/>
          <w:szCs w:val="28"/>
          <w:rtl/>
          <w:lang w:bidi="fa-IR"/>
        </w:rPr>
        <w:t>به عنوان (شغل) ......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180AA0">
        <w:rPr>
          <w:rFonts w:ascii="BNazaninBold" w:cs="B Zar" w:hint="cs"/>
          <w:sz w:val="26"/>
          <w:szCs w:val="28"/>
          <w:rtl/>
          <w:lang w:bidi="fa-IR"/>
        </w:rPr>
        <w:t>دانش آموخته / دانشجوی سال آخر رشته /گرایش..........................</w:t>
      </w:r>
      <w:r w:rsidR="0019320A">
        <w:rPr>
          <w:rFonts w:ascii="BNazaninBold" w:cs="B Zar" w:hint="cs"/>
          <w:sz w:val="26"/>
          <w:szCs w:val="28"/>
          <w:rtl/>
          <w:lang w:bidi="fa-IR"/>
        </w:rPr>
        <w:t>....</w:t>
      </w:r>
      <w:r w:rsidR="00703829">
        <w:rPr>
          <w:rFonts w:ascii="BNazaninBold" w:cs="B Zar"/>
          <w:sz w:val="26"/>
          <w:szCs w:val="28"/>
          <w:lang w:bidi="fa-IR"/>
        </w:rPr>
        <w:t>...</w:t>
      </w:r>
      <w:r w:rsidR="0019320A">
        <w:rPr>
          <w:rFonts w:ascii="BNazaninBold" w:cs="B Zar" w:hint="cs"/>
          <w:sz w:val="26"/>
          <w:szCs w:val="28"/>
          <w:rtl/>
          <w:lang w:bidi="fa-IR"/>
        </w:rPr>
        <w:t>...</w:t>
      </w:r>
      <w:r w:rsidR="00180AA0">
        <w:rPr>
          <w:rFonts w:ascii="BNazaninBold" w:cs="B Zar" w:hint="cs"/>
          <w:sz w:val="26"/>
          <w:szCs w:val="28"/>
          <w:rtl/>
          <w:lang w:bidi="fa-IR"/>
        </w:rPr>
        <w:t xml:space="preserve">..... با اطلاع از مفاد آیین نامه </w:t>
      </w:r>
      <w:r w:rsidR="00A719A1">
        <w:rPr>
          <w:rFonts w:ascii="BNazaninBold" w:cs="B Zar" w:hint="cs"/>
          <w:sz w:val="26"/>
          <w:szCs w:val="28"/>
          <w:rtl/>
          <w:lang w:bidi="fa-IR"/>
        </w:rPr>
        <w:t xml:space="preserve">پذیرش بدون آزمون </w:t>
      </w:r>
      <w:r w:rsidR="00933F93" w:rsidRPr="00933F93">
        <w:rPr>
          <w:rFonts w:ascii="BNazaninBold" w:cs="B Zar" w:hint="cs"/>
          <w:sz w:val="26"/>
          <w:szCs w:val="28"/>
          <w:rtl/>
          <w:lang w:bidi="fa-IR"/>
        </w:rPr>
        <w:t>(</w:t>
      </w:r>
      <w:r w:rsidR="00933F93" w:rsidRPr="00933F93">
        <w:rPr>
          <w:rFonts w:ascii="BNazaninBold" w:cs="B Zar" w:hint="cs"/>
          <w:sz w:val="26"/>
          <w:szCs w:val="28"/>
          <w:rtl/>
        </w:rPr>
        <w:t>موضوع ابلاغیه 307862 /2 تاریخ 17/ 10/ 1401</w:t>
      </w:r>
      <w:r w:rsidR="00933F93" w:rsidRPr="00933F93">
        <w:rPr>
          <w:rFonts w:ascii="BNazaninBold" w:cs="B Zar" w:hint="cs"/>
          <w:b/>
          <w:bCs/>
          <w:sz w:val="26"/>
          <w:szCs w:val="28"/>
          <w:rtl/>
        </w:rPr>
        <w:t xml:space="preserve"> </w:t>
      </w:r>
      <w:r w:rsidR="00933F93" w:rsidRPr="00933F93">
        <w:rPr>
          <w:rFonts w:ascii="BNazaninBold" w:cs="B Zar"/>
          <w:sz w:val="26"/>
          <w:szCs w:val="28"/>
          <w:rtl/>
        </w:rPr>
        <w:t>معاون محترم آموزشی</w:t>
      </w:r>
      <w:r w:rsidR="00933F93" w:rsidRPr="00933F93">
        <w:rPr>
          <w:rFonts w:ascii="BNazaninBold" w:cs="B Zar" w:hint="cs"/>
          <w:sz w:val="26"/>
          <w:szCs w:val="28"/>
          <w:rtl/>
        </w:rPr>
        <w:t xml:space="preserve"> </w:t>
      </w:r>
      <w:r w:rsidR="00933F93" w:rsidRPr="00933F93">
        <w:rPr>
          <w:rFonts w:ascii="BNazaninBold" w:cs="B Zar" w:hint="cs"/>
          <w:sz w:val="26"/>
          <w:szCs w:val="28"/>
          <w:rtl/>
          <w:lang w:bidi="fa-IR"/>
        </w:rPr>
        <w:t xml:space="preserve">وزارت علوم، تحقیقات و فناوری) </w:t>
      </w:r>
      <w:r w:rsidR="00180AA0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A719A1">
        <w:rPr>
          <w:rFonts w:ascii="BNazaninBold" w:cs="B Zar" w:hint="cs"/>
          <w:sz w:val="26"/>
          <w:szCs w:val="28"/>
          <w:rtl/>
          <w:lang w:bidi="fa-IR"/>
        </w:rPr>
        <w:t xml:space="preserve">تقاضای پذیرش 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 xml:space="preserve">درمقطع دکتری </w:t>
      </w:r>
      <w:r w:rsidR="00A719A1">
        <w:rPr>
          <w:rFonts w:ascii="BNazaninBold" w:cs="B Zar" w:hint="cs"/>
          <w:sz w:val="26"/>
          <w:szCs w:val="28"/>
          <w:rtl/>
          <w:lang w:bidi="fa-IR"/>
        </w:rPr>
        <w:t>در رشته</w:t>
      </w:r>
      <w:r w:rsidR="00703829">
        <w:rPr>
          <w:rFonts w:ascii="BNazaninBold" w:cs="B Zar" w:hint="cs"/>
          <w:sz w:val="26"/>
          <w:szCs w:val="28"/>
          <w:rtl/>
          <w:lang w:bidi="fa-IR"/>
        </w:rPr>
        <w:t>............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</w:t>
      </w:r>
      <w:r w:rsidR="00703829">
        <w:rPr>
          <w:rFonts w:ascii="BNazaninBold" w:cs="B Zar"/>
          <w:sz w:val="26"/>
          <w:szCs w:val="28"/>
          <w:lang w:bidi="fa-IR"/>
        </w:rPr>
        <w:t>..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</w:t>
      </w:r>
      <w:r w:rsidR="00703829">
        <w:rPr>
          <w:rFonts w:ascii="BNazaninBold" w:cs="B Zar"/>
          <w:sz w:val="26"/>
          <w:szCs w:val="28"/>
          <w:lang w:bidi="fa-IR"/>
        </w:rPr>
        <w:t>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..</w:t>
      </w:r>
      <w:r w:rsidR="00703829" w:rsidRPr="00703829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703829">
        <w:rPr>
          <w:rFonts w:ascii="BNazaninBold" w:cs="B Zar" w:hint="cs"/>
          <w:sz w:val="26"/>
          <w:szCs w:val="28"/>
          <w:rtl/>
          <w:lang w:bidi="fa-IR"/>
        </w:rPr>
        <w:t>و</w:t>
      </w:r>
      <w:r w:rsidR="00703829">
        <w:rPr>
          <w:rFonts w:ascii="BNazaninBold" w:cs="B Zar"/>
          <w:sz w:val="26"/>
          <w:szCs w:val="28"/>
          <w:lang w:bidi="fa-IR"/>
        </w:rPr>
        <w:t xml:space="preserve"> </w:t>
      </w:r>
      <w:r w:rsidR="00703829">
        <w:rPr>
          <w:rFonts w:ascii="BNazaninBold" w:cs="B Zar" w:hint="cs"/>
          <w:sz w:val="26"/>
          <w:szCs w:val="28"/>
          <w:rtl/>
          <w:lang w:bidi="fa-IR"/>
        </w:rPr>
        <w:t>گرایش.......</w:t>
      </w:r>
      <w:r w:rsidR="00703829">
        <w:rPr>
          <w:rFonts w:ascii="BNazaninBold" w:cs="B Zar"/>
          <w:sz w:val="26"/>
          <w:szCs w:val="28"/>
          <w:lang w:bidi="fa-IR"/>
        </w:rPr>
        <w:t>......</w:t>
      </w:r>
      <w:r w:rsidR="00703829">
        <w:rPr>
          <w:rFonts w:ascii="BNazaninBold" w:cs="B Zar" w:hint="cs"/>
          <w:sz w:val="26"/>
          <w:szCs w:val="28"/>
          <w:rtl/>
          <w:lang w:bidi="fa-IR"/>
        </w:rPr>
        <w:t>......</w:t>
      </w:r>
      <w:r w:rsidR="00B55AAB">
        <w:rPr>
          <w:rFonts w:ascii="BNazaninBold" w:cs="B Zar" w:hint="cs"/>
          <w:sz w:val="26"/>
          <w:szCs w:val="28"/>
          <w:rtl/>
          <w:lang w:bidi="fa-IR"/>
        </w:rPr>
        <w:t>...................</w:t>
      </w:r>
      <w:r w:rsidR="00A719A1">
        <w:rPr>
          <w:rFonts w:ascii="BNazaninBold" w:cs="B Zar" w:hint="cs"/>
          <w:sz w:val="26"/>
          <w:szCs w:val="28"/>
          <w:rtl/>
          <w:lang w:bidi="fa-IR"/>
        </w:rPr>
        <w:t xml:space="preserve"> در آن دانشگاه را دارم.</w:t>
      </w:r>
      <w:r w:rsidR="00957833" w:rsidRPr="00957833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ضمنا</w:t>
      </w:r>
      <w:r w:rsidR="00957833" w:rsidRPr="00520FC8">
        <w:rPr>
          <w:rFonts w:ascii="BNazaninBold" w:cs="B Zar" w:hint="cs"/>
          <w:sz w:val="26"/>
          <w:szCs w:val="28"/>
          <w:rtl/>
          <w:lang w:bidi="fa-IR"/>
        </w:rPr>
        <w:t>" متعهد می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‏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شو</w:t>
      </w:r>
      <w:r w:rsidR="00957833" w:rsidRPr="00520FC8">
        <w:rPr>
          <w:rFonts w:ascii="BNazaninBold" w:cs="B Zar" w:hint="cs"/>
          <w:sz w:val="26"/>
          <w:szCs w:val="28"/>
          <w:rtl/>
          <w:lang w:bidi="fa-IR"/>
        </w:rPr>
        <w:t>م کلیه اطلاعات، فرم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‏</w:t>
      </w:r>
      <w:r w:rsidR="00957833" w:rsidRPr="00520FC8">
        <w:rPr>
          <w:rFonts w:ascii="BNazaninBold" w:cs="B Zar" w:hint="cs"/>
          <w:sz w:val="26"/>
          <w:szCs w:val="28"/>
          <w:rtl/>
          <w:lang w:bidi="fa-IR"/>
        </w:rPr>
        <w:t>ها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 xml:space="preserve">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سایر مدارک درخواستی را  به درستی تکمیل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در موعد اعلام شده به دانشگاه ارسال دارم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چنانچه در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هر مرحله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‏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ای صحت اطلاعات فرم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‏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ها مخدوش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>یا مغایرتی حاصل شود</w:t>
      </w:r>
      <w:r w:rsidR="003E2DAB">
        <w:rPr>
          <w:rFonts w:ascii="BNazaninBold" w:cs="B Zar" w:hint="cs"/>
          <w:sz w:val="26"/>
          <w:szCs w:val="28"/>
          <w:rtl/>
          <w:lang w:bidi="fa-IR"/>
        </w:rPr>
        <w:t>،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 xml:space="preserve"> دانشگاه </w:t>
      </w:r>
      <w:r w:rsidR="00AC5C01">
        <w:rPr>
          <w:rFonts w:ascii="BNazaninBold" w:cs="B Zar" w:hint="cs"/>
          <w:sz w:val="26"/>
          <w:szCs w:val="28"/>
          <w:rtl/>
          <w:lang w:bidi="fa-IR"/>
        </w:rPr>
        <w:t>مازندران</w:t>
      </w:r>
      <w:r w:rsidR="00957833">
        <w:rPr>
          <w:rFonts w:ascii="BNazaninBold" w:cs="B Zar" w:hint="cs"/>
          <w:sz w:val="26"/>
          <w:szCs w:val="28"/>
          <w:rtl/>
          <w:lang w:bidi="fa-IR"/>
        </w:rPr>
        <w:t xml:space="preserve"> هیچگونه مسئولیتی در قبال پذیرش  اینجانب ندارد.</w:t>
      </w:r>
    </w:p>
    <w:p w14:paraId="72A663A0" w14:textId="77777777" w:rsidR="00957833" w:rsidRPr="00B55AAB" w:rsidRDefault="00957833" w:rsidP="00510C7F">
      <w:pPr>
        <w:autoSpaceDE w:val="0"/>
        <w:autoSpaceDN w:val="0"/>
        <w:bidi/>
        <w:adjustRightInd w:val="0"/>
        <w:spacing w:after="0" w:line="240" w:lineRule="auto"/>
        <w:ind w:left="-22"/>
        <w:jc w:val="both"/>
        <w:rPr>
          <w:rFonts w:ascii="BNazaninBold" w:cs="B Zar"/>
          <w:i/>
          <w:iCs/>
          <w:sz w:val="24"/>
          <w:szCs w:val="24"/>
          <w:lang w:bidi="fa-IR"/>
        </w:rPr>
      </w:pPr>
      <w:r w:rsidRPr="00B55AAB">
        <w:rPr>
          <w:rFonts w:ascii="BNazaninBold" w:cs="B Zar" w:hint="cs"/>
          <w:i/>
          <w:iCs/>
          <w:sz w:val="24"/>
          <w:szCs w:val="24"/>
          <w:rtl/>
          <w:lang w:bidi="fa-IR"/>
        </w:rPr>
        <w:t>آدرس و</w:t>
      </w:r>
      <w:r w:rsidR="00644CEE">
        <w:rPr>
          <w:rFonts w:ascii="BNazaninBold" w:cs="B Zar" w:hint="cs"/>
          <w:i/>
          <w:iCs/>
          <w:sz w:val="24"/>
          <w:szCs w:val="24"/>
          <w:rtl/>
          <w:lang w:bidi="fa-IR"/>
        </w:rPr>
        <w:t xml:space="preserve"> </w:t>
      </w:r>
      <w:r w:rsidRPr="00B55AAB">
        <w:rPr>
          <w:rFonts w:ascii="BNazaninBold" w:cs="B Zar" w:hint="cs"/>
          <w:i/>
          <w:iCs/>
          <w:sz w:val="24"/>
          <w:szCs w:val="24"/>
          <w:rtl/>
          <w:lang w:bidi="fa-IR"/>
        </w:rPr>
        <w:t>شماره تلف</w:t>
      </w:r>
      <w:r w:rsidR="003E2DAB">
        <w:rPr>
          <w:rFonts w:ascii="BNazaninBold" w:cs="B Zar" w:hint="cs"/>
          <w:i/>
          <w:iCs/>
          <w:sz w:val="24"/>
          <w:szCs w:val="24"/>
          <w:rtl/>
          <w:lang w:bidi="fa-IR"/>
        </w:rPr>
        <w:t>ن همراه</w:t>
      </w:r>
      <w:r w:rsidRPr="00B55AAB">
        <w:rPr>
          <w:rFonts w:ascii="BNazaninBold" w:cs="B Zar" w:hint="cs"/>
          <w:i/>
          <w:iCs/>
          <w:sz w:val="24"/>
          <w:szCs w:val="24"/>
          <w:rtl/>
          <w:lang w:bidi="fa-IR"/>
        </w:rPr>
        <w:t xml:space="preserve"> : </w:t>
      </w:r>
    </w:p>
    <w:p w14:paraId="7448E08A" w14:textId="77777777" w:rsidR="00957833" w:rsidRDefault="00957833" w:rsidP="00957833">
      <w:pPr>
        <w:autoSpaceDE w:val="0"/>
        <w:autoSpaceDN w:val="0"/>
        <w:bidi/>
        <w:adjustRightInd w:val="0"/>
        <w:spacing w:after="0" w:line="240" w:lineRule="auto"/>
        <w:ind w:left="720"/>
        <w:jc w:val="right"/>
        <w:rPr>
          <w:rFonts w:ascii="BNazaninBold" w:cs="B Zar"/>
          <w:sz w:val="26"/>
          <w:szCs w:val="28"/>
          <w:rtl/>
          <w:lang w:bidi="fa-IR"/>
        </w:rPr>
      </w:pPr>
      <w:r>
        <w:rPr>
          <w:rFonts w:ascii="BNazaninBold" w:cs="B Zar" w:hint="cs"/>
          <w:sz w:val="26"/>
          <w:szCs w:val="28"/>
          <w:rtl/>
          <w:lang w:bidi="fa-IR"/>
        </w:rPr>
        <w:t>تاریخ و</w:t>
      </w:r>
      <w:r w:rsidR="00644CEE">
        <w:rPr>
          <w:rFonts w:ascii="BNazaninBold" w:cs="B Zar" w:hint="cs"/>
          <w:sz w:val="26"/>
          <w:szCs w:val="28"/>
          <w:rtl/>
          <w:lang w:bidi="fa-IR"/>
        </w:rPr>
        <w:t xml:space="preserve"> </w:t>
      </w:r>
      <w:r>
        <w:rPr>
          <w:rFonts w:ascii="BNazaninBold" w:cs="B Zar" w:hint="cs"/>
          <w:sz w:val="26"/>
          <w:szCs w:val="28"/>
          <w:rtl/>
          <w:lang w:bidi="fa-IR"/>
        </w:rPr>
        <w:t xml:space="preserve">امضاء متقاضی </w:t>
      </w:r>
    </w:p>
    <w:p w14:paraId="2ADB123C" w14:textId="3A24C0C6" w:rsidR="00B16C9B" w:rsidRDefault="00970CD0" w:rsidP="00B16C9B">
      <w:pPr>
        <w:autoSpaceDE w:val="0"/>
        <w:autoSpaceDN w:val="0"/>
        <w:bidi/>
        <w:adjustRightInd w:val="0"/>
        <w:spacing w:after="0" w:line="240" w:lineRule="auto"/>
        <w:ind w:left="720"/>
        <w:jc w:val="right"/>
        <w:rPr>
          <w:rFonts w:ascii="BNazaninBold" w:cs="B Zar"/>
          <w:sz w:val="26"/>
          <w:szCs w:val="28"/>
          <w:rtl/>
          <w:lang w:bidi="fa-IR"/>
        </w:rPr>
      </w:pPr>
      <w:r>
        <w:rPr>
          <w:rFonts w:ascii="BNazanin" w:cs="B Zar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5C8A4A" wp14:editId="5C18AFFF">
                <wp:simplePos x="0" y="0"/>
                <wp:positionH relativeFrom="column">
                  <wp:posOffset>1550670</wp:posOffset>
                </wp:positionH>
                <wp:positionV relativeFrom="paragraph">
                  <wp:posOffset>204470</wp:posOffset>
                </wp:positionV>
                <wp:extent cx="3524250" cy="424180"/>
                <wp:effectExtent l="9525" t="10160" r="9525" b="1333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0" cy="424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D3A7C" w14:textId="77777777" w:rsidR="005A4ABE" w:rsidRPr="005A4ABE" w:rsidRDefault="005A4ABE" w:rsidP="005A4ABE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8"/>
                                <w:szCs w:val="28"/>
                                <w:lang w:bidi="fa-IR"/>
                              </w:rPr>
                            </w:pPr>
                            <w:r w:rsidRPr="005A4ABE">
                              <w:rPr>
                                <w:rFonts w:cs="B Zar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این قسمت توسط آموزش دانشگاه محل تحصیل تکمیل شود</w:t>
                            </w:r>
                          </w:p>
                          <w:p w14:paraId="4DA9A214" w14:textId="77777777" w:rsidR="0015785D" w:rsidRPr="005A4ABE" w:rsidRDefault="0015785D" w:rsidP="005A4ABE">
                            <w:pPr>
                              <w:rPr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5C8A4A" id="Text Box 7" o:spid="_x0000_s1027" type="#_x0000_t202" style="position:absolute;left:0;text-align:left;margin-left:122.1pt;margin-top:16.1pt;width:277.5pt;height:33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">
                <v:textbox>
                  <w:txbxContent>
                    <w:p w14:paraId="61AD3A7C" w14:textId="77777777" w:rsidR="005A4ABE" w:rsidRPr="005A4ABE" w:rsidRDefault="005A4ABE" w:rsidP="005A4ABE">
                      <w:pPr>
                        <w:jc w:val="center"/>
                        <w:rPr>
                          <w:rFonts w:cs="B Zar"/>
                          <w:b/>
                          <w:bCs/>
                          <w:sz w:val="28"/>
                          <w:szCs w:val="28"/>
                          <w:lang w:bidi="fa-IR"/>
                        </w:rPr>
                      </w:pPr>
                      <w:r w:rsidRPr="005A4ABE">
                        <w:rPr>
                          <w:rFonts w:cs="B Zar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این قسمت توسط آموزش دانشگاه محل تحصیل تکمیل شود</w:t>
                      </w:r>
                    </w:p>
                    <w:p w14:paraId="4DA9A214" w14:textId="77777777" w:rsidR="0015785D" w:rsidRPr="005A4ABE" w:rsidRDefault="0015785D" w:rsidP="005A4ABE">
                      <w:pPr>
                        <w:rPr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NazaninBold" w:cs="B Zar"/>
          <w:noProof/>
          <w:sz w:val="26"/>
          <w:szCs w:val="28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321618" wp14:editId="4574943B">
                <wp:simplePos x="0" y="0"/>
                <wp:positionH relativeFrom="column">
                  <wp:posOffset>-316230</wp:posOffset>
                </wp:positionH>
                <wp:positionV relativeFrom="paragraph">
                  <wp:posOffset>147320</wp:posOffset>
                </wp:positionV>
                <wp:extent cx="7153275" cy="0"/>
                <wp:effectExtent l="9525" t="10160" r="9525" b="8890"/>
                <wp:wrapNone/>
                <wp:docPr id="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53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A562E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left:0;text-align:left;margin-left:-24.9pt;margin-top:11.6pt;width:563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"/>
            </w:pict>
          </mc:Fallback>
        </mc:AlternateContent>
      </w:r>
    </w:p>
    <w:p w14:paraId="31574444" w14:textId="77777777" w:rsidR="0015785D" w:rsidRPr="00CA5756" w:rsidRDefault="0015785D" w:rsidP="0015785D">
      <w:pPr>
        <w:autoSpaceDE w:val="0"/>
        <w:autoSpaceDN w:val="0"/>
        <w:bidi/>
        <w:adjustRightInd w:val="0"/>
        <w:spacing w:line="360" w:lineRule="auto"/>
        <w:rPr>
          <w:rFonts w:ascii="BNazanin" w:cs="B Zar"/>
          <w:sz w:val="24"/>
          <w:szCs w:val="24"/>
          <w:rtl/>
        </w:rPr>
      </w:pPr>
    </w:p>
    <w:p w14:paraId="7BE2AE94" w14:textId="77777777" w:rsidR="0015785D" w:rsidRPr="001405EC" w:rsidRDefault="0015785D" w:rsidP="005A4ABE">
      <w:pPr>
        <w:autoSpaceDE w:val="0"/>
        <w:autoSpaceDN w:val="0"/>
        <w:bidi/>
        <w:adjustRightInd w:val="0"/>
        <w:spacing w:after="0" w:line="360" w:lineRule="auto"/>
        <w:rPr>
          <w:rFonts w:ascii="BNazaninBold" w:cs="B Zar"/>
          <w:sz w:val="28"/>
          <w:szCs w:val="28"/>
          <w:lang w:bidi="fa-IR"/>
        </w:rPr>
      </w:pPr>
      <w:r w:rsidRPr="001405EC">
        <w:rPr>
          <w:rFonts w:ascii="BNazaninBold" w:cs="B Zar" w:hint="cs"/>
          <w:sz w:val="28"/>
          <w:szCs w:val="28"/>
          <w:rtl/>
          <w:lang w:bidi="fa-IR"/>
        </w:rPr>
        <w:t>از: دان</w:t>
      </w:r>
      <w:r w:rsidR="005A4ABE">
        <w:rPr>
          <w:rFonts w:ascii="BNazaninBold" w:cs="B Zar" w:hint="cs"/>
          <w:sz w:val="28"/>
          <w:szCs w:val="28"/>
          <w:rtl/>
          <w:lang w:bidi="fa-IR"/>
        </w:rPr>
        <w:t>شگاه</w:t>
      </w:r>
      <w:r w:rsidRPr="001405EC">
        <w:rPr>
          <w:rFonts w:ascii="BNazaninBold" w:cs="B Nazanin"/>
          <w:sz w:val="20"/>
          <w:szCs w:val="20"/>
          <w:lang w:bidi="fa-IR"/>
        </w:rPr>
        <w:t>......................................................</w:t>
      </w:r>
    </w:p>
    <w:p w14:paraId="425067B7" w14:textId="77777777" w:rsidR="0015785D" w:rsidRPr="001405EC" w:rsidRDefault="0015785D" w:rsidP="00AC5C01">
      <w:pPr>
        <w:autoSpaceDE w:val="0"/>
        <w:autoSpaceDN w:val="0"/>
        <w:bidi/>
        <w:adjustRightInd w:val="0"/>
        <w:spacing w:after="0" w:line="360" w:lineRule="auto"/>
        <w:rPr>
          <w:rFonts w:ascii="BNazaninBold" w:cs="B Zar"/>
          <w:sz w:val="28"/>
          <w:szCs w:val="28"/>
          <w:lang w:bidi="fa-IR"/>
        </w:rPr>
      </w:pPr>
      <w:r w:rsidRPr="001405EC">
        <w:rPr>
          <w:rFonts w:ascii="BNazaninBold" w:cs="B Zar" w:hint="cs"/>
          <w:sz w:val="28"/>
          <w:szCs w:val="28"/>
          <w:rtl/>
          <w:lang w:bidi="fa-IR"/>
        </w:rPr>
        <w:t>به:</w:t>
      </w:r>
      <w:r w:rsidRPr="001405EC">
        <w:rPr>
          <w:rFonts w:ascii="BNazaninBold" w:cs="B Zar"/>
          <w:sz w:val="28"/>
          <w:szCs w:val="28"/>
          <w:lang w:bidi="fa-IR"/>
        </w:rPr>
        <w:t xml:space="preserve"> </w:t>
      </w:r>
      <w:r w:rsidRPr="001405EC">
        <w:rPr>
          <w:rFonts w:ascii="BNazaninBold" w:cs="B Zar" w:hint="cs"/>
          <w:sz w:val="28"/>
          <w:szCs w:val="28"/>
          <w:rtl/>
          <w:lang w:bidi="fa-IR"/>
        </w:rPr>
        <w:t xml:space="preserve">دفتر استعداد درخشان </w:t>
      </w:r>
      <w:r w:rsidRPr="001405EC">
        <w:rPr>
          <w:rFonts w:ascii="BNazaninBold" w:cs="B Zar"/>
          <w:sz w:val="28"/>
          <w:szCs w:val="28"/>
          <w:lang w:bidi="fa-IR"/>
        </w:rPr>
        <w:t xml:space="preserve"> </w:t>
      </w:r>
      <w:r w:rsidRPr="001405EC">
        <w:rPr>
          <w:rFonts w:ascii="BNazaninBold" w:cs="B Zar" w:hint="cs"/>
          <w:sz w:val="28"/>
          <w:szCs w:val="28"/>
          <w:rtl/>
          <w:lang w:bidi="fa-IR"/>
        </w:rPr>
        <w:t>دانشگاه</w:t>
      </w:r>
      <w:r w:rsidRPr="001405EC">
        <w:rPr>
          <w:rFonts w:ascii="BNazaninBold" w:cs="B Zar"/>
          <w:sz w:val="28"/>
          <w:szCs w:val="28"/>
          <w:lang w:bidi="fa-IR"/>
        </w:rPr>
        <w:t xml:space="preserve"> </w:t>
      </w:r>
      <w:r w:rsidR="00AC5C01">
        <w:rPr>
          <w:rFonts w:ascii="BNazaninBold" w:cs="B Zar" w:hint="cs"/>
          <w:sz w:val="28"/>
          <w:szCs w:val="28"/>
          <w:rtl/>
          <w:lang w:bidi="fa-IR"/>
        </w:rPr>
        <w:t>مازندران</w:t>
      </w:r>
    </w:p>
    <w:p w14:paraId="21A7AC60" w14:textId="77777777" w:rsidR="0015785D" w:rsidRDefault="0015785D" w:rsidP="0015785D">
      <w:pPr>
        <w:autoSpaceDE w:val="0"/>
        <w:autoSpaceDN w:val="0"/>
        <w:bidi/>
        <w:adjustRightInd w:val="0"/>
        <w:spacing w:line="360" w:lineRule="auto"/>
        <w:rPr>
          <w:rFonts w:ascii="BNazanin" w:cs="B Zar"/>
          <w:sz w:val="24"/>
          <w:szCs w:val="24"/>
          <w:rtl/>
        </w:rPr>
      </w:pPr>
    </w:p>
    <w:p w14:paraId="388CB0FF" w14:textId="76469C26" w:rsidR="009B7898" w:rsidRPr="0015785D" w:rsidRDefault="009B7898" w:rsidP="00B24DB9">
      <w:pPr>
        <w:autoSpaceDE w:val="0"/>
        <w:autoSpaceDN w:val="0"/>
        <w:bidi/>
        <w:adjustRightInd w:val="0"/>
        <w:spacing w:line="360" w:lineRule="auto"/>
        <w:rPr>
          <w:rFonts w:cs="B Zar"/>
          <w:sz w:val="28"/>
          <w:szCs w:val="28"/>
          <w:lang w:bidi="fa-IR"/>
        </w:rPr>
      </w:pPr>
      <w:r w:rsidRPr="0015785D">
        <w:rPr>
          <w:rFonts w:ascii="BNazanin" w:cs="B Zar" w:hint="cs"/>
          <w:sz w:val="28"/>
          <w:szCs w:val="28"/>
          <w:rtl/>
        </w:rPr>
        <w:t>گواهي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مي‌شود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آقاي/خانم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...................دانش آموخته /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دانشجوي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دوره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کارشناسي</w:t>
      </w:r>
      <w:r w:rsidRPr="0015785D">
        <w:rPr>
          <w:rFonts w:ascii="BNazanin" w:cs="B Zar" w:hint="eastAsia"/>
          <w:sz w:val="28"/>
          <w:szCs w:val="28"/>
          <w:rtl/>
        </w:rPr>
        <w:t>‌ارشد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رشته</w:t>
      </w:r>
      <w:r w:rsidRPr="0015785D">
        <w:rPr>
          <w:rFonts w:ascii="BNazanin" w:cs="B Zar"/>
          <w:sz w:val="28"/>
          <w:szCs w:val="28"/>
        </w:rPr>
        <w:t>:</w:t>
      </w:r>
      <w:r w:rsidRPr="0015785D">
        <w:rPr>
          <w:rFonts w:ascii="BNazanin" w:cs="B Zar" w:hint="cs"/>
          <w:sz w:val="28"/>
          <w:szCs w:val="28"/>
          <w:rtl/>
          <w:lang w:bidi="fa-IR"/>
        </w:rPr>
        <w:t xml:space="preserve">........................... </w:t>
      </w:r>
      <w:r w:rsidR="00B24DB9">
        <w:rPr>
          <w:rFonts w:ascii="BNazanin" w:cs="B Zar" w:hint="cs"/>
          <w:sz w:val="28"/>
          <w:szCs w:val="28"/>
          <w:rtl/>
          <w:lang w:bidi="fa-IR"/>
        </w:rPr>
        <w:t>گر</w:t>
      </w:r>
      <w:r w:rsidRPr="0015785D">
        <w:rPr>
          <w:rFonts w:ascii="BNazanin" w:cs="B Zar" w:hint="cs"/>
          <w:sz w:val="28"/>
          <w:szCs w:val="28"/>
          <w:rtl/>
        </w:rPr>
        <w:t>ايش</w:t>
      </w:r>
      <w:r w:rsidRPr="0015785D">
        <w:rPr>
          <w:rFonts w:ascii="BNazanin" w:cs="B Zar"/>
          <w:sz w:val="28"/>
          <w:szCs w:val="28"/>
        </w:rPr>
        <w:t>:</w:t>
      </w:r>
      <w:r w:rsidRPr="0015785D">
        <w:rPr>
          <w:rFonts w:ascii="BNazanin" w:cs="B Zar" w:hint="cs"/>
          <w:sz w:val="28"/>
          <w:szCs w:val="28"/>
          <w:rtl/>
        </w:rPr>
        <w:t>.............</w:t>
      </w:r>
      <w:r w:rsidRPr="0015785D">
        <w:rPr>
          <w:rFonts w:ascii="BNazanin" w:cs="B Zar" w:hint="cs"/>
          <w:sz w:val="28"/>
          <w:szCs w:val="28"/>
          <w:rtl/>
          <w:lang w:bidi="fa-IR"/>
        </w:rPr>
        <w:t xml:space="preserve">................  </w:t>
      </w:r>
      <w:r w:rsidRPr="0015785D">
        <w:rPr>
          <w:rFonts w:ascii="BNazanin" w:cs="B Zar" w:hint="cs"/>
          <w:sz w:val="28"/>
          <w:szCs w:val="28"/>
          <w:rtl/>
        </w:rPr>
        <w:t>به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شماره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دانشجویی</w:t>
      </w:r>
      <w:r w:rsidRPr="0015785D">
        <w:rPr>
          <w:rFonts w:ascii="BNazanin" w:cs="B Zar"/>
          <w:sz w:val="28"/>
          <w:szCs w:val="28"/>
        </w:rPr>
        <w:t>: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...........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با معدل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ک</w:t>
      </w:r>
      <w:r w:rsidR="00B24DB9">
        <w:rPr>
          <w:rFonts w:ascii="BNazanin" w:cs="B Zar" w:hint="cs"/>
          <w:sz w:val="28"/>
          <w:szCs w:val="28"/>
          <w:rtl/>
        </w:rPr>
        <w:t>ل</w:t>
      </w:r>
      <w:r>
        <w:rPr>
          <w:rFonts w:ascii="BNazanin" w:cs="B Zar" w:hint="cs"/>
          <w:sz w:val="28"/>
          <w:szCs w:val="28"/>
          <w:rtl/>
          <w:lang w:bidi="fa-IR"/>
        </w:rPr>
        <w:t xml:space="preserve"> (بدون احتساب پایان نامه)</w:t>
      </w:r>
      <w:r w:rsidRPr="0015785D">
        <w:rPr>
          <w:rFonts w:ascii="BNazanin" w:cs="B Zar" w:hint="cs"/>
          <w:sz w:val="28"/>
          <w:szCs w:val="28"/>
          <w:rtl/>
          <w:lang w:bidi="fa-IR"/>
        </w:rPr>
        <w:t>/</w:t>
      </w:r>
      <w:r w:rsidRPr="0015785D">
        <w:rPr>
          <w:rFonts w:ascii="BYagutBold" w:hint="cs"/>
          <w:sz w:val="28"/>
          <w:szCs w:val="28"/>
          <w:rtl/>
        </w:rPr>
        <w:t xml:space="preserve"> </w:t>
      </w:r>
      <w:r w:rsidRPr="0015785D">
        <w:rPr>
          <w:rFonts w:ascii="BYagutBold" w:cs="B Zar" w:hint="cs"/>
          <w:sz w:val="28"/>
          <w:szCs w:val="28"/>
          <w:rtl/>
        </w:rPr>
        <w:t xml:space="preserve">میانگین دروس گذرانده(برای </w:t>
      </w:r>
      <w:r w:rsidRPr="0015785D">
        <w:rPr>
          <w:rFonts w:ascii="BYagutBold" w:cs="B Zar"/>
          <w:sz w:val="28"/>
          <w:szCs w:val="28"/>
          <w:rtl/>
        </w:rPr>
        <w:t>دانشجویان نیمسال چهارم</w:t>
      </w:r>
      <w:r w:rsidRPr="0015785D">
        <w:rPr>
          <w:rFonts w:ascii="BYagutBold" w:cs="B Zar" w:hint="cs"/>
          <w:sz w:val="28"/>
          <w:szCs w:val="28"/>
          <w:rtl/>
        </w:rPr>
        <w:t>)</w:t>
      </w:r>
      <w:r w:rsidRPr="0015785D">
        <w:rPr>
          <w:rFonts w:ascii="BNazanin" w:cs="B Zar" w:hint="cs"/>
          <w:sz w:val="28"/>
          <w:szCs w:val="28"/>
          <w:rtl/>
          <w:lang w:bidi="fa-IR"/>
        </w:rPr>
        <w:t xml:space="preserve"> </w:t>
      </w:r>
      <w:r w:rsidRPr="0015785D">
        <w:rPr>
          <w:rFonts w:ascii="BNazanin" w:cs="B Zar"/>
          <w:sz w:val="28"/>
          <w:szCs w:val="28"/>
        </w:rPr>
        <w:t>: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</w:t>
      </w:r>
      <w:r>
        <w:rPr>
          <w:rFonts w:ascii="BNazanin" w:cs="B Zar" w:hint="cs"/>
          <w:sz w:val="28"/>
          <w:szCs w:val="28"/>
          <w:rtl/>
          <w:lang w:bidi="fa-IR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طی ..........نيم‌سال در  تاريخ ......................... از</w:t>
      </w:r>
      <w:r w:rsidR="00C46CDB">
        <w:rPr>
          <w:rFonts w:ascii="BNazanin" w:cs="B Zar" w:hint="cs"/>
          <w:sz w:val="28"/>
          <w:szCs w:val="28"/>
          <w:rtl/>
        </w:rPr>
        <w:t xml:space="preserve"> د</w:t>
      </w:r>
      <w:r w:rsidRPr="0015785D">
        <w:rPr>
          <w:rFonts w:ascii="BNazanin" w:cs="B Zar" w:hint="cs"/>
          <w:sz w:val="28"/>
          <w:szCs w:val="28"/>
          <w:rtl/>
        </w:rPr>
        <w:t>انشگاه</w:t>
      </w:r>
      <w:r w:rsidRPr="0015785D">
        <w:rPr>
          <w:rFonts w:ascii="BNazanin" w:hAnsi="BNazanin" w:cs="B Zar" w:hint="cs"/>
          <w:spacing w:val="-6"/>
          <w:sz w:val="28"/>
          <w:szCs w:val="28"/>
          <w:rtl/>
        </w:rPr>
        <w:t>......................</w:t>
      </w:r>
      <w:r w:rsidRPr="0015785D">
        <w:rPr>
          <w:rFonts w:ascii="BNazanin" w:hAnsi="BNazanin" w:cs="B Zar"/>
          <w:spacing w:val="-6"/>
          <w:sz w:val="28"/>
          <w:szCs w:val="28"/>
        </w:rPr>
        <w:t xml:space="preserve"> </w:t>
      </w:r>
      <w:r w:rsidRPr="0015785D">
        <w:rPr>
          <w:rFonts w:ascii="BNazanin" w:hAnsi="BNazanin" w:cs="B Zar" w:hint="cs"/>
          <w:spacing w:val="-6"/>
          <w:sz w:val="28"/>
          <w:szCs w:val="28"/>
          <w:rtl/>
        </w:rPr>
        <w:t xml:space="preserve">فارغ‌التحصيل شده /خواهد شد.  </w:t>
      </w:r>
    </w:p>
    <w:p w14:paraId="086F037A" w14:textId="77777777" w:rsidR="007C22EE" w:rsidRPr="00510C7F" w:rsidRDefault="0015785D" w:rsidP="0015785D">
      <w:pPr>
        <w:autoSpaceDE w:val="0"/>
        <w:autoSpaceDN w:val="0"/>
        <w:bidi/>
        <w:adjustRightInd w:val="0"/>
        <w:spacing w:line="360" w:lineRule="auto"/>
        <w:rPr>
          <w:rFonts w:ascii="BNazaninBold" w:cs="B Zar"/>
          <w:sz w:val="24"/>
          <w:szCs w:val="24"/>
          <w:lang w:bidi="fa-IR"/>
        </w:rPr>
      </w:pPr>
      <w:r w:rsidRPr="0015785D">
        <w:rPr>
          <w:rFonts w:ascii="BNazanin" w:cs="B Zar" w:hint="cs"/>
          <w:sz w:val="28"/>
          <w:szCs w:val="28"/>
          <w:rtl/>
        </w:rPr>
        <w:t>نام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و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نام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خانوادگي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مدير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تحصیلات تکمیلی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دانشگاه</w:t>
      </w:r>
      <w:r w:rsidRPr="0015785D">
        <w:rPr>
          <w:rFonts w:ascii="BNazanin" w:cs="B Zar"/>
          <w:sz w:val="28"/>
          <w:szCs w:val="28"/>
        </w:rPr>
        <w:t xml:space="preserve"> : 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...................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تاريخ</w:t>
      </w:r>
      <w:r w:rsidRPr="0015785D">
        <w:rPr>
          <w:rFonts w:ascii="BNazanin" w:cs="B Zar"/>
          <w:sz w:val="28"/>
          <w:szCs w:val="28"/>
        </w:rPr>
        <w:t xml:space="preserve"> :</w:t>
      </w:r>
      <w:r w:rsidRPr="0015785D">
        <w:rPr>
          <w:rFonts w:ascii="BNazanin" w:cs="B Zar" w:hint="cs"/>
          <w:sz w:val="28"/>
          <w:szCs w:val="28"/>
          <w:rtl/>
          <w:lang w:bidi="fa-IR"/>
        </w:rPr>
        <w:t>................................مهر و</w:t>
      </w:r>
      <w:r w:rsidRPr="0015785D">
        <w:rPr>
          <w:rFonts w:ascii="BNazanin" w:cs="B Zar"/>
          <w:sz w:val="28"/>
          <w:szCs w:val="28"/>
        </w:rPr>
        <w:t xml:space="preserve"> </w:t>
      </w:r>
      <w:r w:rsidRPr="0015785D">
        <w:rPr>
          <w:rFonts w:ascii="BNazanin" w:cs="B Zar" w:hint="cs"/>
          <w:sz w:val="28"/>
          <w:szCs w:val="28"/>
          <w:rtl/>
        </w:rPr>
        <w:t>امضاء</w:t>
      </w:r>
      <w:r w:rsidRPr="0015785D">
        <w:rPr>
          <w:rFonts w:ascii="BNazanin" w:cs="B Zar"/>
          <w:sz w:val="28"/>
          <w:szCs w:val="28"/>
        </w:rPr>
        <w:t xml:space="preserve"> :</w:t>
      </w:r>
    </w:p>
    <w:sectPr w:rsidR="007C22EE" w:rsidRPr="00510C7F" w:rsidSect="00896651">
      <w:pgSz w:w="12240" w:h="15840"/>
      <w:pgMar w:top="851" w:right="758" w:bottom="709" w:left="993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Nazanin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Mitra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Yagut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AF73B54"/>
    <w:multiLevelType w:val="hybridMultilevel"/>
    <w:tmpl w:val="F7063A6A"/>
    <w:lvl w:ilvl="0" w:tplc="F1DAF2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902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NTC2MDK1MLQwNjBQ0lEKTi0uzszPAykwrAUA2WiR/CwAAAA="/>
  </w:docVars>
  <w:rsids>
    <w:rsidRoot w:val="00E60FDF"/>
    <w:rsid w:val="0000798F"/>
    <w:rsid w:val="00074952"/>
    <w:rsid w:val="00075AF5"/>
    <w:rsid w:val="00077737"/>
    <w:rsid w:val="000C427A"/>
    <w:rsid w:val="000E2CB9"/>
    <w:rsid w:val="00102369"/>
    <w:rsid w:val="0014292E"/>
    <w:rsid w:val="00144170"/>
    <w:rsid w:val="0015785D"/>
    <w:rsid w:val="00180AA0"/>
    <w:rsid w:val="001841AF"/>
    <w:rsid w:val="0019320A"/>
    <w:rsid w:val="00194BB8"/>
    <w:rsid w:val="001E59B6"/>
    <w:rsid w:val="00213181"/>
    <w:rsid w:val="002343CD"/>
    <w:rsid w:val="00240360"/>
    <w:rsid w:val="00241060"/>
    <w:rsid w:val="00270167"/>
    <w:rsid w:val="002A09A7"/>
    <w:rsid w:val="002A0A75"/>
    <w:rsid w:val="002B4E48"/>
    <w:rsid w:val="002B773D"/>
    <w:rsid w:val="002C1E18"/>
    <w:rsid w:val="002D3EB6"/>
    <w:rsid w:val="002F20D2"/>
    <w:rsid w:val="00325548"/>
    <w:rsid w:val="00332CCB"/>
    <w:rsid w:val="00342BC2"/>
    <w:rsid w:val="003437C2"/>
    <w:rsid w:val="003E2DAB"/>
    <w:rsid w:val="00420C4D"/>
    <w:rsid w:val="0043170D"/>
    <w:rsid w:val="00436B35"/>
    <w:rsid w:val="00441416"/>
    <w:rsid w:val="0049796E"/>
    <w:rsid w:val="004C2559"/>
    <w:rsid w:val="004D332B"/>
    <w:rsid w:val="004F6D0D"/>
    <w:rsid w:val="00503CCB"/>
    <w:rsid w:val="00510C7F"/>
    <w:rsid w:val="00520FC8"/>
    <w:rsid w:val="005215BE"/>
    <w:rsid w:val="0053649E"/>
    <w:rsid w:val="00547C15"/>
    <w:rsid w:val="005506FC"/>
    <w:rsid w:val="00555C5E"/>
    <w:rsid w:val="00560B2F"/>
    <w:rsid w:val="0056401D"/>
    <w:rsid w:val="00566689"/>
    <w:rsid w:val="00592650"/>
    <w:rsid w:val="005A217C"/>
    <w:rsid w:val="005A4ABE"/>
    <w:rsid w:val="005C490A"/>
    <w:rsid w:val="005E5E4E"/>
    <w:rsid w:val="00621F65"/>
    <w:rsid w:val="006266FF"/>
    <w:rsid w:val="00644CEE"/>
    <w:rsid w:val="00646B0D"/>
    <w:rsid w:val="00663B2F"/>
    <w:rsid w:val="00685902"/>
    <w:rsid w:val="00693597"/>
    <w:rsid w:val="00693817"/>
    <w:rsid w:val="006C5082"/>
    <w:rsid w:val="006D7E5D"/>
    <w:rsid w:val="006F3E71"/>
    <w:rsid w:val="007006A5"/>
    <w:rsid w:val="00703829"/>
    <w:rsid w:val="0074609F"/>
    <w:rsid w:val="00763E57"/>
    <w:rsid w:val="00772615"/>
    <w:rsid w:val="00797904"/>
    <w:rsid w:val="007C0C34"/>
    <w:rsid w:val="007C22EE"/>
    <w:rsid w:val="007F7F56"/>
    <w:rsid w:val="008049A2"/>
    <w:rsid w:val="00807CAE"/>
    <w:rsid w:val="00836FE9"/>
    <w:rsid w:val="00850808"/>
    <w:rsid w:val="0086497C"/>
    <w:rsid w:val="00867B14"/>
    <w:rsid w:val="00896651"/>
    <w:rsid w:val="008A438A"/>
    <w:rsid w:val="008A4C23"/>
    <w:rsid w:val="008A7930"/>
    <w:rsid w:val="008F14A3"/>
    <w:rsid w:val="00906B2B"/>
    <w:rsid w:val="00912F61"/>
    <w:rsid w:val="00933F93"/>
    <w:rsid w:val="0094776B"/>
    <w:rsid w:val="00957833"/>
    <w:rsid w:val="00970CD0"/>
    <w:rsid w:val="00984CD5"/>
    <w:rsid w:val="009963DA"/>
    <w:rsid w:val="009A6523"/>
    <w:rsid w:val="009B7898"/>
    <w:rsid w:val="00A05820"/>
    <w:rsid w:val="00A276A0"/>
    <w:rsid w:val="00A3658B"/>
    <w:rsid w:val="00A719A1"/>
    <w:rsid w:val="00AC4F1B"/>
    <w:rsid w:val="00AC5C01"/>
    <w:rsid w:val="00AD43D2"/>
    <w:rsid w:val="00AD478D"/>
    <w:rsid w:val="00B054E0"/>
    <w:rsid w:val="00B05E51"/>
    <w:rsid w:val="00B11733"/>
    <w:rsid w:val="00B16C9B"/>
    <w:rsid w:val="00B173BD"/>
    <w:rsid w:val="00B24DB9"/>
    <w:rsid w:val="00B41C94"/>
    <w:rsid w:val="00B55AAB"/>
    <w:rsid w:val="00BC004A"/>
    <w:rsid w:val="00BD6964"/>
    <w:rsid w:val="00BE5845"/>
    <w:rsid w:val="00C00DB8"/>
    <w:rsid w:val="00C118CD"/>
    <w:rsid w:val="00C14D91"/>
    <w:rsid w:val="00C223B8"/>
    <w:rsid w:val="00C249B3"/>
    <w:rsid w:val="00C31648"/>
    <w:rsid w:val="00C445A3"/>
    <w:rsid w:val="00C46CDB"/>
    <w:rsid w:val="00C76F86"/>
    <w:rsid w:val="00C85523"/>
    <w:rsid w:val="00CA5756"/>
    <w:rsid w:val="00CC2E9C"/>
    <w:rsid w:val="00CF011A"/>
    <w:rsid w:val="00D419E5"/>
    <w:rsid w:val="00D54BB0"/>
    <w:rsid w:val="00D60AB5"/>
    <w:rsid w:val="00D734CC"/>
    <w:rsid w:val="00D811C7"/>
    <w:rsid w:val="00D8416F"/>
    <w:rsid w:val="00D9790A"/>
    <w:rsid w:val="00DB3656"/>
    <w:rsid w:val="00DF6C4F"/>
    <w:rsid w:val="00E12239"/>
    <w:rsid w:val="00E47F09"/>
    <w:rsid w:val="00E60FDF"/>
    <w:rsid w:val="00E649E8"/>
    <w:rsid w:val="00EB1731"/>
    <w:rsid w:val="00EB2BBE"/>
    <w:rsid w:val="00EB34FE"/>
    <w:rsid w:val="00EB7853"/>
    <w:rsid w:val="00ED5E9A"/>
    <w:rsid w:val="00EE56AF"/>
    <w:rsid w:val="00F02B5D"/>
    <w:rsid w:val="00F238E2"/>
    <w:rsid w:val="00F42A05"/>
    <w:rsid w:val="00F76ED9"/>
    <w:rsid w:val="00FB04AC"/>
    <w:rsid w:val="00FB204C"/>
    <w:rsid w:val="00FB55D5"/>
    <w:rsid w:val="00FD163C"/>
    <w:rsid w:val="00FD6AB2"/>
    <w:rsid w:val="00FD7BFD"/>
    <w:rsid w:val="00FF14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68D7E"/>
  <w15:docId w15:val="{28BC2286-4E02-4E1A-9680-B83AE441B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CCB"/>
    <w:pPr>
      <w:spacing w:after="200" w:line="276" w:lineRule="auto"/>
    </w:pPr>
    <w:rPr>
      <w:color w:val="000000"/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41060"/>
    <w:rPr>
      <w:b/>
      <w:bCs/>
    </w:rPr>
  </w:style>
  <w:style w:type="table" w:styleId="TableGrid">
    <w:name w:val="Table Grid"/>
    <w:basedOn w:val="TableNormal"/>
    <w:uiPriority w:val="59"/>
    <w:rsid w:val="0077261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994BFC-2658-44C0-8C50-026352A0D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ParsArgham</cp:lastModifiedBy>
  <cp:revision>8</cp:revision>
  <cp:lastPrinted>2012-05-20T09:15:00Z</cp:lastPrinted>
  <dcterms:created xsi:type="dcterms:W3CDTF">2019-12-04T11:42:00Z</dcterms:created>
  <dcterms:modified xsi:type="dcterms:W3CDTF">2024-04-06T12:16:00Z</dcterms:modified>
</cp:coreProperties>
</file>